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DCF29" w14:textId="080A601A" w:rsidR="00276A68" w:rsidRPr="0006536A" w:rsidRDefault="001809D9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 xml:space="preserve">Prezada </w:t>
      </w:r>
      <w:r w:rsidRPr="0006536A">
        <w:rPr>
          <w:rFonts w:asciiTheme="majorHAnsi" w:hAnsiTheme="majorHAnsi" w:cstheme="majorHAnsi"/>
          <w:lang w:val="pt-BR"/>
        </w:rPr>
        <w:t xml:space="preserve">Vera Lúcia </w:t>
      </w:r>
      <w:proofErr w:type="spellStart"/>
      <w:r w:rsidRPr="0006536A">
        <w:rPr>
          <w:rFonts w:asciiTheme="majorHAnsi" w:hAnsiTheme="majorHAnsi" w:cstheme="majorHAnsi"/>
          <w:lang w:val="pt-BR"/>
        </w:rPr>
        <w:t>Paulin</w:t>
      </w:r>
      <w:proofErr w:type="spellEnd"/>
    </w:p>
    <w:p w14:paraId="3D079F02" w14:textId="045A9DDF" w:rsidR="002512B6" w:rsidRPr="0006536A" w:rsidRDefault="002512B6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>Coordenadora Pedagógica</w:t>
      </w:r>
      <w:r w:rsidRPr="0006536A">
        <w:rPr>
          <w:rFonts w:asciiTheme="majorHAnsi" w:hAnsiTheme="majorHAnsi" w:cstheme="majorHAnsi"/>
          <w:lang w:val="pt-BR"/>
        </w:rPr>
        <w:cr/>
      </w:r>
      <w:r w:rsidR="00F66DEF" w:rsidRPr="0006536A">
        <w:rPr>
          <w:rFonts w:asciiTheme="majorHAnsi" w:hAnsiTheme="majorHAnsi" w:cstheme="majorHAnsi"/>
          <w:lang w:val="pt-BR"/>
        </w:rPr>
        <w:t>UNIVEL Centro Universitário</w:t>
      </w:r>
    </w:p>
    <w:p w14:paraId="2F614C27" w14:textId="77777777" w:rsidR="001809D9" w:rsidRPr="0006536A" w:rsidRDefault="001809D9" w:rsidP="00276A68">
      <w:pPr>
        <w:spacing w:line="360" w:lineRule="auto"/>
        <w:jc w:val="both"/>
        <w:rPr>
          <w:sz w:val="20"/>
          <w:szCs w:val="20"/>
        </w:rPr>
      </w:pPr>
    </w:p>
    <w:p w14:paraId="0109A9C1" w14:textId="194B2778" w:rsidR="00276A68" w:rsidRPr="0006536A" w:rsidRDefault="00276A68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 xml:space="preserve">Meu nome é Marília Melo Favalesso, sou Técnica Ambiental (CEEP), bacharela em Ciências Biológicas (UFPR), mestre em Conservação e Manejo de Recursos Naturais (UNIOESTE) e estou finalizando meu doutorado pela </w:t>
      </w:r>
      <w:r w:rsidRPr="0006536A">
        <w:rPr>
          <w:rFonts w:asciiTheme="majorHAnsi" w:hAnsiTheme="majorHAnsi" w:cstheme="majorHAnsi"/>
          <w:i/>
          <w:iCs/>
          <w:lang w:val="pt-BR"/>
        </w:rPr>
        <w:t>Universidad de Buenos Aires</w:t>
      </w:r>
      <w:r w:rsidRPr="0006536A">
        <w:rPr>
          <w:rFonts w:asciiTheme="majorHAnsi" w:hAnsiTheme="majorHAnsi" w:cstheme="majorHAnsi"/>
          <w:lang w:val="pt-BR"/>
        </w:rPr>
        <w:t xml:space="preserve"> com pesquisa na área da </w:t>
      </w:r>
      <w:proofErr w:type="spellStart"/>
      <w:r w:rsidRPr="0006536A">
        <w:rPr>
          <w:rFonts w:asciiTheme="majorHAnsi" w:hAnsiTheme="majorHAnsi" w:cstheme="majorHAnsi"/>
          <w:lang w:val="pt-BR"/>
        </w:rPr>
        <w:t>ecoepidemiologia</w:t>
      </w:r>
      <w:proofErr w:type="spellEnd"/>
      <w:r w:rsidRPr="0006536A">
        <w:rPr>
          <w:rFonts w:asciiTheme="majorHAnsi" w:hAnsiTheme="majorHAnsi" w:cstheme="majorHAnsi"/>
          <w:lang w:val="pt-BR"/>
        </w:rPr>
        <w:t xml:space="preserve"> no </w:t>
      </w:r>
      <w:r w:rsidRPr="0006536A">
        <w:rPr>
          <w:rFonts w:asciiTheme="majorHAnsi" w:hAnsiTheme="majorHAnsi" w:cstheme="majorHAnsi"/>
          <w:i/>
          <w:iCs/>
          <w:lang w:val="pt-BR"/>
        </w:rPr>
        <w:t>Instituto Nacional de Medicina Tropical</w:t>
      </w:r>
      <w:r w:rsidRPr="0006536A">
        <w:rPr>
          <w:rFonts w:asciiTheme="majorHAnsi" w:hAnsiTheme="majorHAnsi" w:cstheme="majorHAnsi"/>
          <w:lang w:val="pt-BR"/>
        </w:rPr>
        <w:t xml:space="preserve"> </w:t>
      </w:r>
      <w:r w:rsidR="009642B0">
        <w:rPr>
          <w:rFonts w:asciiTheme="majorHAnsi" w:hAnsiTheme="majorHAnsi" w:cstheme="majorHAnsi"/>
          <w:lang w:val="pt-BR"/>
        </w:rPr>
        <w:t xml:space="preserve">da </w:t>
      </w:r>
      <w:r w:rsidRPr="0006536A">
        <w:rPr>
          <w:rFonts w:asciiTheme="majorHAnsi" w:hAnsiTheme="majorHAnsi" w:cstheme="majorHAnsi"/>
          <w:lang w:val="pt-BR"/>
        </w:rPr>
        <w:t xml:space="preserve">Argentina.  </w:t>
      </w:r>
      <w:r w:rsidR="00826916" w:rsidRPr="0006536A">
        <w:rPr>
          <w:rFonts w:asciiTheme="majorHAnsi" w:hAnsiTheme="majorHAnsi" w:cstheme="majorHAnsi"/>
          <w:lang w:val="pt-BR"/>
        </w:rPr>
        <w:t xml:space="preserve">Tenho experiência no campo acadêmico e privado com análise de dados biológicos, análise de dados espaciais, ecologia, epidemiologia, entomologia e programação (R e Python). </w:t>
      </w:r>
    </w:p>
    <w:p w14:paraId="78001AFC" w14:textId="56D07512" w:rsidR="003811EB" w:rsidRPr="0006536A" w:rsidRDefault="00794D8A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 xml:space="preserve">Hoje entro em contato com </w:t>
      </w:r>
      <w:r w:rsidR="00336524" w:rsidRPr="0006536A">
        <w:rPr>
          <w:rFonts w:asciiTheme="majorHAnsi" w:hAnsiTheme="majorHAnsi" w:cstheme="majorHAnsi"/>
          <w:lang w:val="pt-BR"/>
        </w:rPr>
        <w:t xml:space="preserve">a </w:t>
      </w:r>
      <w:r w:rsidR="00CD5EEA" w:rsidRPr="0006536A">
        <w:rPr>
          <w:rFonts w:asciiTheme="majorHAnsi" w:hAnsiTheme="majorHAnsi" w:cstheme="majorHAnsi"/>
          <w:lang w:val="pt-BR"/>
        </w:rPr>
        <w:t xml:space="preserve">finalidade </w:t>
      </w:r>
      <w:r w:rsidR="00021A09" w:rsidRPr="0006536A">
        <w:rPr>
          <w:rFonts w:asciiTheme="majorHAnsi" w:hAnsiTheme="majorHAnsi" w:cstheme="majorHAnsi"/>
          <w:lang w:val="pt-BR"/>
        </w:rPr>
        <w:t xml:space="preserve">de apresentar meu currículo </w:t>
      </w:r>
      <w:r w:rsidR="00F93BFF" w:rsidRPr="0006536A">
        <w:rPr>
          <w:rFonts w:asciiTheme="majorHAnsi" w:hAnsiTheme="majorHAnsi" w:cstheme="majorHAnsi"/>
          <w:lang w:val="pt-BR"/>
        </w:rPr>
        <w:t xml:space="preserve">a </w:t>
      </w:r>
      <w:r w:rsidR="00F93BFF" w:rsidRPr="0006536A">
        <w:rPr>
          <w:rFonts w:asciiTheme="majorHAnsi" w:hAnsiTheme="majorHAnsi" w:cstheme="majorHAnsi"/>
          <w:lang w:val="pt-BR"/>
        </w:rPr>
        <w:t>UNIVEL Centro Universitári</w:t>
      </w:r>
      <w:r w:rsidR="00F93BFF" w:rsidRPr="0006536A">
        <w:rPr>
          <w:rFonts w:asciiTheme="majorHAnsi" w:hAnsiTheme="majorHAnsi" w:cstheme="majorHAnsi"/>
          <w:lang w:val="pt-BR"/>
        </w:rPr>
        <w:t>o</w:t>
      </w:r>
      <w:r w:rsidR="00CD5EEA" w:rsidRPr="0006536A">
        <w:rPr>
          <w:rFonts w:asciiTheme="majorHAnsi" w:hAnsiTheme="majorHAnsi" w:cstheme="majorHAnsi"/>
          <w:lang w:val="pt-BR"/>
        </w:rPr>
        <w:t>, colocando-me a disposição para vagas de emprego como professora universitária</w:t>
      </w:r>
      <w:r w:rsidR="00F93BFF" w:rsidRPr="0006536A">
        <w:rPr>
          <w:rFonts w:asciiTheme="majorHAnsi" w:hAnsiTheme="majorHAnsi" w:cstheme="majorHAnsi"/>
          <w:lang w:val="pt-BR"/>
        </w:rPr>
        <w:t xml:space="preserve">. </w:t>
      </w:r>
      <w:r w:rsidRPr="0006536A">
        <w:rPr>
          <w:rFonts w:asciiTheme="majorHAnsi" w:hAnsiTheme="majorHAnsi" w:cstheme="majorHAnsi"/>
          <w:lang w:val="pt-BR"/>
        </w:rPr>
        <w:t xml:space="preserve">Ao longo da minha carreira acadêmica ministrei aulas, palestras e </w:t>
      </w:r>
      <w:r w:rsidR="005F7D35" w:rsidRPr="0006536A">
        <w:rPr>
          <w:rFonts w:asciiTheme="majorHAnsi" w:hAnsiTheme="majorHAnsi" w:cstheme="majorHAnsi"/>
          <w:lang w:val="pt-BR"/>
        </w:rPr>
        <w:t xml:space="preserve">cursos </w:t>
      </w:r>
      <w:r w:rsidR="001A15E6" w:rsidRPr="0006536A">
        <w:rPr>
          <w:rFonts w:asciiTheme="majorHAnsi" w:hAnsiTheme="majorHAnsi" w:cstheme="majorHAnsi"/>
          <w:lang w:val="pt-BR"/>
        </w:rPr>
        <w:t>relacionados com bioestatística, epidemiologia, sistema de informação geográfica</w:t>
      </w:r>
      <w:r w:rsidR="00521652">
        <w:rPr>
          <w:rFonts w:asciiTheme="majorHAnsi" w:hAnsiTheme="majorHAnsi" w:cstheme="majorHAnsi"/>
          <w:lang w:val="pt-BR"/>
        </w:rPr>
        <w:t>,</w:t>
      </w:r>
      <w:r w:rsidR="001A15E6" w:rsidRPr="0006536A">
        <w:rPr>
          <w:rFonts w:asciiTheme="majorHAnsi" w:hAnsiTheme="majorHAnsi" w:cstheme="majorHAnsi"/>
          <w:lang w:val="pt-BR"/>
        </w:rPr>
        <w:t xml:space="preserve"> geoprocessamento, ecologia, entomologia</w:t>
      </w:r>
      <w:r w:rsidR="00F7672A" w:rsidRPr="0006536A">
        <w:rPr>
          <w:rFonts w:asciiTheme="majorHAnsi" w:hAnsiTheme="majorHAnsi" w:cstheme="majorHAnsi"/>
          <w:lang w:val="pt-BR"/>
        </w:rPr>
        <w:t xml:space="preserve"> e</w:t>
      </w:r>
      <w:r w:rsidR="001A15E6" w:rsidRPr="0006536A">
        <w:rPr>
          <w:rFonts w:asciiTheme="majorHAnsi" w:hAnsiTheme="majorHAnsi" w:cstheme="majorHAnsi"/>
          <w:lang w:val="pt-BR"/>
        </w:rPr>
        <w:t xml:space="preserve"> programação</w:t>
      </w:r>
      <w:r w:rsidR="000948AB" w:rsidRPr="0006536A">
        <w:rPr>
          <w:rFonts w:asciiTheme="majorHAnsi" w:hAnsiTheme="majorHAnsi" w:cstheme="majorHAnsi"/>
          <w:lang w:val="pt-BR"/>
        </w:rPr>
        <w:t xml:space="preserve"> com as linguagens R e Python</w:t>
      </w:r>
      <w:r w:rsidR="00E746CB" w:rsidRPr="0006536A">
        <w:rPr>
          <w:rFonts w:asciiTheme="majorHAnsi" w:hAnsiTheme="majorHAnsi" w:cstheme="majorHAnsi"/>
          <w:lang w:val="pt-BR"/>
        </w:rPr>
        <w:t xml:space="preserve">. </w:t>
      </w:r>
      <w:r w:rsidR="00C20B1E" w:rsidRPr="0006536A">
        <w:rPr>
          <w:rFonts w:asciiTheme="majorHAnsi" w:hAnsiTheme="majorHAnsi" w:cstheme="majorHAnsi"/>
          <w:lang w:val="pt-BR"/>
        </w:rPr>
        <w:t>Além disso</w:t>
      </w:r>
      <w:r w:rsidR="000B61F7" w:rsidRPr="0006536A">
        <w:rPr>
          <w:rFonts w:asciiTheme="majorHAnsi" w:hAnsiTheme="majorHAnsi" w:cstheme="majorHAnsi"/>
          <w:lang w:val="pt-BR"/>
        </w:rPr>
        <w:t xml:space="preserve">, </w:t>
      </w:r>
      <w:r w:rsidR="00BC5803" w:rsidRPr="0006536A">
        <w:rPr>
          <w:rFonts w:asciiTheme="majorHAnsi" w:hAnsiTheme="majorHAnsi" w:cstheme="majorHAnsi"/>
          <w:lang w:val="pt-BR"/>
        </w:rPr>
        <w:t xml:space="preserve">publiquei </w:t>
      </w:r>
      <w:r w:rsidR="00FC66AC" w:rsidRPr="0006536A">
        <w:rPr>
          <w:rFonts w:asciiTheme="majorHAnsi" w:hAnsiTheme="majorHAnsi" w:cstheme="majorHAnsi"/>
          <w:lang w:val="pt-BR"/>
        </w:rPr>
        <w:t xml:space="preserve">sete </w:t>
      </w:r>
      <w:r w:rsidR="000B61F7" w:rsidRPr="0006536A">
        <w:rPr>
          <w:rFonts w:asciiTheme="majorHAnsi" w:hAnsiTheme="majorHAnsi" w:cstheme="majorHAnsi"/>
          <w:lang w:val="pt-BR"/>
        </w:rPr>
        <w:t>artigos científicos</w:t>
      </w:r>
      <w:r w:rsidR="00FC66AC" w:rsidRPr="0006536A">
        <w:rPr>
          <w:rFonts w:asciiTheme="majorHAnsi" w:hAnsiTheme="majorHAnsi" w:cstheme="majorHAnsi"/>
          <w:lang w:val="pt-BR"/>
        </w:rPr>
        <w:t xml:space="preserve"> (</w:t>
      </w:r>
      <w:r w:rsidR="0024670B" w:rsidRPr="0006536A">
        <w:rPr>
          <w:rFonts w:asciiTheme="majorHAnsi" w:hAnsiTheme="majorHAnsi" w:cstheme="majorHAnsi"/>
          <w:lang w:val="pt-BR"/>
        </w:rPr>
        <w:t>cinco</w:t>
      </w:r>
      <w:r w:rsidR="00FC66AC" w:rsidRPr="0006536A">
        <w:rPr>
          <w:rFonts w:asciiTheme="majorHAnsi" w:hAnsiTheme="majorHAnsi" w:cstheme="majorHAnsi"/>
          <w:lang w:val="pt-BR"/>
        </w:rPr>
        <w:t xml:space="preserve"> como primeira autor</w:t>
      </w:r>
      <w:r w:rsidR="00B53B5C" w:rsidRPr="0006536A">
        <w:rPr>
          <w:rFonts w:asciiTheme="majorHAnsi" w:hAnsiTheme="majorHAnsi" w:cstheme="majorHAnsi"/>
          <w:lang w:val="pt-BR"/>
        </w:rPr>
        <w:t xml:space="preserve">a), possuo dois aceitos para publicação e </w:t>
      </w:r>
      <w:r w:rsidR="00487FDA" w:rsidRPr="0006536A">
        <w:rPr>
          <w:rFonts w:asciiTheme="majorHAnsi" w:hAnsiTheme="majorHAnsi" w:cstheme="majorHAnsi"/>
          <w:lang w:val="pt-BR"/>
        </w:rPr>
        <w:t xml:space="preserve">três em processo de </w:t>
      </w:r>
      <w:r w:rsidR="00521652">
        <w:rPr>
          <w:rFonts w:asciiTheme="majorHAnsi" w:hAnsiTheme="majorHAnsi" w:cstheme="majorHAnsi"/>
          <w:lang w:val="pt-BR"/>
        </w:rPr>
        <w:t>finalização</w:t>
      </w:r>
      <w:r w:rsidR="00487FDA" w:rsidRPr="0006536A">
        <w:rPr>
          <w:rFonts w:asciiTheme="majorHAnsi" w:hAnsiTheme="majorHAnsi" w:cstheme="majorHAnsi"/>
          <w:lang w:val="pt-BR"/>
        </w:rPr>
        <w:t xml:space="preserve">. Atualmente </w:t>
      </w:r>
      <w:r w:rsidR="0044488D" w:rsidRPr="0006536A">
        <w:rPr>
          <w:rFonts w:asciiTheme="majorHAnsi" w:hAnsiTheme="majorHAnsi" w:cstheme="majorHAnsi"/>
          <w:lang w:val="pt-BR"/>
        </w:rPr>
        <w:t xml:space="preserve">as minhas pesquisas </w:t>
      </w:r>
      <w:r w:rsidR="00B74A04" w:rsidRPr="0006536A">
        <w:rPr>
          <w:rFonts w:asciiTheme="majorHAnsi" w:hAnsiTheme="majorHAnsi" w:cstheme="majorHAnsi"/>
          <w:lang w:val="pt-BR"/>
        </w:rPr>
        <w:t xml:space="preserve">são com parcerias internacionais envolvendo o Brasil, a Argentina, </w:t>
      </w:r>
      <w:r w:rsidR="009400DF">
        <w:rPr>
          <w:rFonts w:asciiTheme="majorHAnsi" w:hAnsiTheme="majorHAnsi" w:cstheme="majorHAnsi"/>
          <w:lang w:val="pt-BR"/>
        </w:rPr>
        <w:t xml:space="preserve">a </w:t>
      </w:r>
      <w:r w:rsidR="00B74A04" w:rsidRPr="0006536A">
        <w:rPr>
          <w:rFonts w:asciiTheme="majorHAnsi" w:hAnsiTheme="majorHAnsi" w:cstheme="majorHAnsi"/>
          <w:lang w:val="pt-BR"/>
        </w:rPr>
        <w:t>Espanha</w:t>
      </w:r>
      <w:r w:rsidR="009400DF">
        <w:rPr>
          <w:rFonts w:asciiTheme="majorHAnsi" w:hAnsiTheme="majorHAnsi" w:cstheme="majorHAnsi"/>
          <w:lang w:val="pt-BR"/>
        </w:rPr>
        <w:t xml:space="preserve"> e o Paraguai</w:t>
      </w:r>
      <w:r w:rsidR="00B74A04" w:rsidRPr="0006536A">
        <w:rPr>
          <w:rFonts w:asciiTheme="majorHAnsi" w:hAnsiTheme="majorHAnsi" w:cstheme="majorHAnsi"/>
          <w:lang w:val="pt-BR"/>
        </w:rPr>
        <w:t xml:space="preserve">. </w:t>
      </w:r>
      <w:r w:rsidR="00C22C73" w:rsidRPr="0006536A">
        <w:rPr>
          <w:rFonts w:asciiTheme="majorHAnsi" w:hAnsiTheme="majorHAnsi" w:cstheme="majorHAnsi"/>
          <w:lang w:val="pt-BR"/>
        </w:rPr>
        <w:t xml:space="preserve">Dois dos meus trabalhos foram premiados </w:t>
      </w:r>
      <w:r w:rsidR="003E1B07" w:rsidRPr="0006536A">
        <w:rPr>
          <w:rFonts w:asciiTheme="majorHAnsi" w:hAnsiTheme="majorHAnsi" w:cstheme="majorHAnsi"/>
          <w:lang w:val="pt-BR"/>
        </w:rPr>
        <w:t xml:space="preserve">no I e II Simpósio Internacional de Biociência. </w:t>
      </w:r>
    </w:p>
    <w:p w14:paraId="640AF19F" w14:textId="21682AB2" w:rsidR="00276A68" w:rsidRPr="0006536A" w:rsidRDefault="00BE29BB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 xml:space="preserve">Em anexo deixo </w:t>
      </w:r>
      <w:r w:rsidR="003811EB" w:rsidRPr="0006536A">
        <w:rPr>
          <w:rFonts w:asciiTheme="majorHAnsi" w:hAnsiTheme="majorHAnsi" w:cstheme="majorHAnsi"/>
          <w:lang w:val="pt-BR"/>
        </w:rPr>
        <w:t xml:space="preserve">o meu currículo </w:t>
      </w:r>
      <w:r w:rsidR="00994CE0" w:rsidRPr="0006536A">
        <w:rPr>
          <w:rFonts w:asciiTheme="majorHAnsi" w:hAnsiTheme="majorHAnsi" w:cstheme="majorHAnsi"/>
          <w:lang w:val="pt-BR"/>
        </w:rPr>
        <w:t>vitae</w:t>
      </w:r>
      <w:r w:rsidR="003811EB" w:rsidRPr="0006536A">
        <w:rPr>
          <w:rFonts w:asciiTheme="majorHAnsi" w:hAnsiTheme="majorHAnsi" w:cstheme="majorHAnsi"/>
          <w:lang w:val="pt-BR"/>
        </w:rPr>
        <w:t xml:space="preserve">. Todas as informações </w:t>
      </w:r>
      <w:r w:rsidR="00994CE0" w:rsidRPr="0006536A">
        <w:rPr>
          <w:rFonts w:asciiTheme="majorHAnsi" w:hAnsiTheme="majorHAnsi" w:cstheme="majorHAnsi"/>
          <w:lang w:val="pt-BR"/>
        </w:rPr>
        <w:t xml:space="preserve">do CV </w:t>
      </w:r>
      <w:r w:rsidR="003811EB" w:rsidRPr="0006536A">
        <w:rPr>
          <w:rFonts w:asciiTheme="majorHAnsi" w:hAnsiTheme="majorHAnsi" w:cstheme="majorHAnsi"/>
          <w:lang w:val="pt-BR"/>
        </w:rPr>
        <w:t>em coloração azul são clicáveis</w:t>
      </w:r>
      <w:r w:rsidR="00994CE0" w:rsidRPr="0006536A">
        <w:rPr>
          <w:rFonts w:asciiTheme="majorHAnsi" w:hAnsiTheme="majorHAnsi" w:cstheme="majorHAnsi"/>
          <w:lang w:val="pt-BR"/>
        </w:rPr>
        <w:t xml:space="preserve">, possibilitando acessar os documentos que comprovam as informações fornecidas. </w:t>
      </w:r>
    </w:p>
    <w:p w14:paraId="31040C87" w14:textId="77777777" w:rsidR="00A76BC6" w:rsidRPr="0006536A" w:rsidRDefault="00276A68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 xml:space="preserve">Eu anseio pela oportunidade de uma entrevista, para discutir mais sobre o meu background, assim como o que pretendo realizar com o conhecimento que adquiri ao longo </w:t>
      </w:r>
      <w:r w:rsidR="00D748AC" w:rsidRPr="0006536A">
        <w:rPr>
          <w:rFonts w:asciiTheme="majorHAnsi" w:hAnsiTheme="majorHAnsi" w:cstheme="majorHAnsi"/>
          <w:lang w:val="pt-BR"/>
        </w:rPr>
        <w:t xml:space="preserve">dos </w:t>
      </w:r>
      <w:r w:rsidR="008B0543" w:rsidRPr="0006536A">
        <w:rPr>
          <w:rFonts w:asciiTheme="majorHAnsi" w:hAnsiTheme="majorHAnsi" w:cstheme="majorHAnsi"/>
          <w:lang w:val="pt-BR"/>
        </w:rPr>
        <w:t>meus anos d</w:t>
      </w:r>
      <w:r w:rsidR="00A76BC6" w:rsidRPr="0006536A">
        <w:rPr>
          <w:rFonts w:asciiTheme="majorHAnsi" w:hAnsiTheme="majorHAnsi" w:cstheme="majorHAnsi"/>
          <w:lang w:val="pt-BR"/>
        </w:rPr>
        <w:t>e trabalho, pesquisa e estudo.</w:t>
      </w:r>
    </w:p>
    <w:p w14:paraId="4B096D39" w14:textId="77777777" w:rsidR="00A76BC6" w:rsidRPr="0006536A" w:rsidRDefault="00A76BC6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</w:p>
    <w:p w14:paraId="637A1E50" w14:textId="77777777" w:rsidR="00A76BC6" w:rsidRPr="0006536A" w:rsidRDefault="00A76BC6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>Desde já agradeço a sua disposição, principalmente a de ler este e-mail.</w:t>
      </w:r>
    </w:p>
    <w:p w14:paraId="55A7D698" w14:textId="77777777" w:rsidR="00A76BC6" w:rsidRPr="0006536A" w:rsidRDefault="00A76BC6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>Atenciosamente,</w:t>
      </w:r>
    </w:p>
    <w:p w14:paraId="15130F78" w14:textId="77777777" w:rsidR="00A76BC6" w:rsidRPr="0006536A" w:rsidRDefault="00A76BC6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</w:p>
    <w:p w14:paraId="0C1D839A" w14:textId="55FA0ECD" w:rsidR="00A76BC6" w:rsidRPr="0006536A" w:rsidRDefault="00A76BC6" w:rsidP="00276A68">
      <w:pPr>
        <w:spacing w:line="360" w:lineRule="auto"/>
        <w:jc w:val="both"/>
        <w:rPr>
          <w:rFonts w:asciiTheme="majorHAnsi" w:hAnsiTheme="majorHAnsi" w:cstheme="majorHAnsi"/>
          <w:lang w:val="pt-BR"/>
        </w:rPr>
      </w:pPr>
      <w:r w:rsidRPr="0006536A">
        <w:rPr>
          <w:rFonts w:asciiTheme="majorHAnsi" w:hAnsiTheme="majorHAnsi" w:cstheme="majorHAnsi"/>
          <w:lang w:val="pt-BR"/>
        </w:rPr>
        <w:t>Marília Melo Favalesso</w:t>
      </w:r>
    </w:p>
    <w:p w14:paraId="111233AF" w14:textId="353110DD" w:rsidR="0063156D" w:rsidRPr="0006536A" w:rsidRDefault="00A76BC6" w:rsidP="00276A68">
      <w:pPr>
        <w:spacing w:line="360" w:lineRule="auto"/>
        <w:jc w:val="both"/>
        <w:rPr>
          <w:rFonts w:asciiTheme="majorHAnsi" w:hAnsiTheme="majorHAnsi" w:cstheme="majorHAnsi"/>
        </w:rPr>
      </w:pPr>
      <w:r w:rsidRPr="0006536A">
        <w:rPr>
          <w:rFonts w:asciiTheme="majorHAnsi" w:hAnsiTheme="majorHAnsi" w:cstheme="majorHAnsi"/>
          <w:lang w:val="pt-BR"/>
        </w:rPr>
        <w:t>www.mmfava.com</w:t>
      </w:r>
      <w:r w:rsidR="00D748AC" w:rsidRPr="0006536A">
        <w:rPr>
          <w:rFonts w:asciiTheme="majorHAnsi" w:hAnsiTheme="majorHAnsi" w:cstheme="majorHAnsi"/>
          <w:lang w:val="pt-BR"/>
        </w:rPr>
        <w:t xml:space="preserve"> </w:t>
      </w:r>
    </w:p>
    <w:sectPr w:rsidR="0063156D" w:rsidRPr="0006536A" w:rsidSect="00B54C5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LU0MjAzMDEDUko6SsGpxcWZ+XkgBYa1ACW4qcgsAAAA"/>
  </w:docVars>
  <w:rsids>
    <w:rsidRoot w:val="003138DF"/>
    <w:rsid w:val="00021A09"/>
    <w:rsid w:val="0006536A"/>
    <w:rsid w:val="000948AB"/>
    <w:rsid w:val="000B61F7"/>
    <w:rsid w:val="001809D9"/>
    <w:rsid w:val="001A15E6"/>
    <w:rsid w:val="00207EF1"/>
    <w:rsid w:val="0024670B"/>
    <w:rsid w:val="002512B6"/>
    <w:rsid w:val="00276A68"/>
    <w:rsid w:val="003138DF"/>
    <w:rsid w:val="00336524"/>
    <w:rsid w:val="003811EB"/>
    <w:rsid w:val="003E1B07"/>
    <w:rsid w:val="0044488D"/>
    <w:rsid w:val="00487FDA"/>
    <w:rsid w:val="00521652"/>
    <w:rsid w:val="005F7D35"/>
    <w:rsid w:val="0063156D"/>
    <w:rsid w:val="006925AF"/>
    <w:rsid w:val="00794D8A"/>
    <w:rsid w:val="00826916"/>
    <w:rsid w:val="008B0543"/>
    <w:rsid w:val="00920859"/>
    <w:rsid w:val="009400DF"/>
    <w:rsid w:val="009642B0"/>
    <w:rsid w:val="00994CE0"/>
    <w:rsid w:val="009A30F6"/>
    <w:rsid w:val="00A76BC6"/>
    <w:rsid w:val="00B53B5C"/>
    <w:rsid w:val="00B54C5B"/>
    <w:rsid w:val="00B74A04"/>
    <w:rsid w:val="00BC5803"/>
    <w:rsid w:val="00BE29BB"/>
    <w:rsid w:val="00C17B3A"/>
    <w:rsid w:val="00C20B1E"/>
    <w:rsid w:val="00C22C73"/>
    <w:rsid w:val="00CD5EEA"/>
    <w:rsid w:val="00D748AC"/>
    <w:rsid w:val="00DD09AF"/>
    <w:rsid w:val="00E12F73"/>
    <w:rsid w:val="00E746CB"/>
    <w:rsid w:val="00EE23B5"/>
    <w:rsid w:val="00F66DEF"/>
    <w:rsid w:val="00F7672A"/>
    <w:rsid w:val="00F93BFF"/>
    <w:rsid w:val="00FC6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77CA1"/>
  <w15:chartTrackingRefBased/>
  <w15:docId w15:val="{0E56D212-9E69-409E-B52B-AFCC24700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7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28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ília Melo Favalesso</dc:creator>
  <cp:keywords/>
  <dc:description/>
  <cp:lastModifiedBy>Marília Melo Favalesso</cp:lastModifiedBy>
  <cp:revision>44</cp:revision>
  <dcterms:created xsi:type="dcterms:W3CDTF">2021-06-19T22:38:00Z</dcterms:created>
  <dcterms:modified xsi:type="dcterms:W3CDTF">2021-06-20T01:43:00Z</dcterms:modified>
</cp:coreProperties>
</file>